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chisel - overwinter - field cultivator - emerge - survive - new seed</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C[1,3] &lt;- rlnorm(1, 2.65, 0.89)</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C[1,4] &lt;- rlnorm(1, 2.65, 0.89)</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S[1,3] &lt;- rlnorm(1, 2.65, 0.89)</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S[1,4] &lt;-  rlnorm(1, 2.65, 0.89)</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rPr>
          <w:rStyle w:val="CommentTok"/>
        </w:rPr>
        <w:t xml:space="preserve"># corn phase dynamics</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w:t>
      </w:r>
      <w:r>
        <w:br/>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rPr>
          <w:rStyle w:val="CommentTok"/>
        </w:rPr>
        <w:t xml:space="preserve"># corn phase dynamics</w:t>
      </w:r>
      <w:r>
        <w:br/>
      </w:r>
      <w:r>
        <w:rPr>
          <w:rStyle w:val="NormalTok"/>
        </w:rPr>
        <w:t xml:space="preserve">   after_corn </w:t>
      </w:r>
      <w:r>
        <w:rPr>
          <w:rStyle w:val="OtherTok"/>
        </w:rPr>
        <w:t xml:space="preserve">&lt;-</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vec</w:t>
      </w:r>
      <w:r>
        <w:br/>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after_oat </w:t>
      </w:r>
      <w:r>
        <w:rPr>
          <w:rStyle w:val="OtherTok"/>
        </w:rPr>
        <w:t xml:space="preserve">&lt;-</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 title="" id="21" name="Picture"/>
            <a:graphic>
              <a:graphicData uri="http://schemas.openxmlformats.org/drawingml/2006/picture">
                <pic:pic>
                  <pic:nvPicPr>
                    <pic:cNvPr descr="Q1-seed-production-allowance-rot_files/figure-docx/seed-allowance-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24" name="Picture"/>
            <a:graphic>
              <a:graphicData uri="http://schemas.openxmlformats.org/drawingml/2006/picture">
                <pic:pic>
                  <pic:nvPicPr>
                    <pic:cNvPr descr="Q1-seed-production-allowance-rot_files/figure-docx/seed-allowance-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9:57:48Z</dcterms:created>
  <dcterms:modified xsi:type="dcterms:W3CDTF">2022-07-14T19: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